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0E58D" w14:textId="02151637" w:rsidR="002459FC" w:rsidRDefault="004E4094">
      <w:r>
        <w:t>vfsdvsdcscsdcsd</w:t>
      </w:r>
      <w:r w:rsidR="00657BB5">
        <w:t>fefwewewe</w:t>
      </w:r>
    </w:p>
    <w:sectPr w:rsidR="00245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sDA2sTSxMDA0MLBU0lEKTi0uzszPAykwrAUASK+wtywAAAA="/>
  </w:docVars>
  <w:rsids>
    <w:rsidRoot w:val="004E4094"/>
    <w:rsid w:val="002459FC"/>
    <w:rsid w:val="004E4094"/>
    <w:rsid w:val="0065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81CEB"/>
  <w15:chartTrackingRefBased/>
  <w15:docId w15:val="{E08729C3-C43B-42F4-ACCC-9E2F210B2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1119209 Dalal Bakhsh</dc:creator>
  <cp:keywords/>
  <dc:description/>
  <cp:lastModifiedBy>2161119209 Dalal Bakhsh</cp:lastModifiedBy>
  <cp:revision>2</cp:revision>
  <dcterms:created xsi:type="dcterms:W3CDTF">2022-06-22T16:19:00Z</dcterms:created>
  <dcterms:modified xsi:type="dcterms:W3CDTF">2022-06-22T16:22:00Z</dcterms:modified>
</cp:coreProperties>
</file>